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1.jpg" ContentType="image/jpeg"/>
  <Override PartName="/word/media/rId194.jpg" ContentType="image/jpeg"/>
  <Override PartName="/word/media/rId137.jpg" ContentType="image/jpeg"/>
  <Override PartName="/word/media/rId188.jpg" ContentType="image/jpeg"/>
  <Override PartName="/word/media/rId152.jpg" ContentType="image/jpeg"/>
  <Override PartName="/word/media/rId167.jpg" ContentType="image/jpeg"/>
  <Override PartName="/word/media/rId179.jpg" ContentType="image/jpeg"/>
  <Override PartName="/word/media/rId110.jpg" ContentType="image/jpeg"/>
  <Override PartName="/word/media/rId119.jpg" ContentType="image/jpeg"/>
  <Override PartName="/word/media/rId128.jpg" ContentType="image/jpeg"/>
  <Override PartName="/word/media/rId107.jpg" ContentType="image/jpeg"/>
  <Override PartName="/word/media/rId182.jpg" ContentType="image/jpeg"/>
  <Override PartName="/word/media/rId161.jpg" ContentType="image/jpeg"/>
  <Override PartName="/word/media/rId143.jpg" ContentType="image/jpeg"/>
  <Override PartName="/word/media/rId170.jpg" ContentType="image/jpeg"/>
  <Override PartName="/word/media/rId155.jpg" ContentType="image/jpeg"/>
  <Override PartName="/word/media/rId122.jpg" ContentType="image/jpeg"/>
  <Override PartName="/word/media/rId116.jpg" ContentType="image/jpeg"/>
  <Override PartName="/word/media/rId125.jpg" ContentType="image/jpeg"/>
  <Override PartName="/word/media/rId140.jpg" ContentType="image/jpeg"/>
  <Override PartName="/word/media/rId113.jpg" ContentType="image/jpeg"/>
  <Override PartName="/word/media/rId185.jpg" ContentType="image/jpeg"/>
  <Override PartName="/word/media/rId191.jpg" ContentType="image/jpeg"/>
  <Override PartName="/word/media/rId158.jpg" ContentType="image/jpeg"/>
  <Override PartName="/word/media/rId149.jpg" ContentType="image/jpeg"/>
  <Override PartName="/word/media/rId164.jpg" ContentType="image/jpeg"/>
  <Override PartName="/word/media/rId134.png" ContentType="image/png"/>
  <Override PartName="/word/media/rId173.jpg" ContentType="image/jpeg"/>
  <Override PartName="/word/media/rId176.jpg" ContentType="image/jpeg"/>
  <Override PartName="/word/media/rId45.jpg" ContentType="image/jpeg"/>
  <Override PartName="/word/media/rId22.jpg" ContentType="image/jpeg"/>
  <Override PartName="/word/media/rId39.jpg" ContentType="image/jpeg"/>
  <Override PartName="/word/media/rId48.jpg" ContentType="image/jpeg"/>
  <Override PartName="/word/media/rId42.jpg" ContentType="image/jpeg"/>
  <Override PartName="/word/media/rId1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4" w:name="js_article"/>
    <w:bookmarkStart w:id="21" w:name="js_top_ad_area"/>
    <w:bookmarkEnd w:id="21"/>
    <w:bookmarkStart w:id="62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ADBv0OojJcD76dw5zUiaicKCwUgomUI4YAAnWD6M0kviaeqG8aG7ARv03PVRPPbSQnOAqSgFwqxOT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8" w:name="page-content"/>
    <w:bookmarkStart w:id="53" w:name="img-content"/>
    <w:bookmarkStart w:id="52" w:name="activity-name"/>
    <w:p>
      <w:pPr>
        <w:pStyle w:val="Heading1"/>
      </w:pPr>
      <w:r>
        <w:t xml:space="preserve">听毛主席的话，做不了共产党员，就做个共产党人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在西</w:t>
      </w:r>
      <w:r>
        <w:t xml:space="preserve"> </w:t>
      </w:r>
      <w:r>
        <w:t xml:space="preserve"> </w:t>
      </w:r>
      <w:r>
        <w:t xml:space="preserve"> </w:t>
      </w:r>
      <w:r>
        <w:t xml:space="preserve">柏坡参观他的旧居时，我总会想起之前看到过的一个有年代感的视频来:天安门广场上人山人海，“毛主席万岁”的呼声此起彼伏的回响，一声声亲切但沉重“人民万岁”的回应也回荡在广场。我反复听他喊的“人民万岁”，亲切是有，但也有沉重。我觉得他喊出“人民万岁”以后得到的不是一种情绪的释放，反倒是会有一种内发的压力自心底而升腾——他肩负着亿万人民的期待，他同时也在期待着人民。</w:t>
      </w:r>
      <w:r>
        <w:t xml:space="preserve"> </w:t>
      </w:r>
      <w:r>
        <w:br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之前的文章里写到我妈时，我说我小时候遇到坎抱怨时，或者生病住院懊恼时，我妈就会劝我说，以后路还长，要把眼光放长远些。我听了她的话，消解了不少负面情绪。前段时间闲聊，我问我妈这个眼光放长远看的方法是谁教给你的。我妈说是我姥爷，我姥爷有本发黄的破旧诗集，她少年时期没少翻看。那是本毛泽东诗选，里面有首诗叫《七律·和柳亚子先生》，诗中有一句:牢骚太盛防肠断，风物长宜放眼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称呼我们村是以“大队”来划分，其实就是人民公社时期的生产队。我奶奶和村里老辈人叫习惯了，延续到了我这一代。她大字不识，也更不懂什么歌曲，但她会唱《东方红》。我跟她说今年12月26日是毛主席的一百三十周年诞辰，我要去西柏坡看看，那是他曾经待过的地方。我奶奶直说好，她说我走的是正道，是大道，跟着毛主席，准没错。她问我是不是党员，我说我不是，我说现在入党很麻烦，我学习成绩不好，我觉得我自己也不配入党。我奶奶说没事，做不了共产党员，咱就做个共产党人。</w:t>
      </w:r>
      <w:r>
        <w:t xml:space="preserve"> </w:t>
      </w:r>
    </w:p>
    <w:p>
      <w:pPr>
        <w:pStyle w:val="BodyText"/>
      </w:pPr>
      <w:r>
        <w:drawing>
          <wp:inline>
            <wp:extent cx="5334000" cy="344834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ADBv0OojJcD76dw5zUiaicKHEeia67KwRdqS6qbnEdRJaD97JwpCUZKZzgh6e8lBJFby49tJEQwYQw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听了后鼻子一酸，我说奶奶你怎么知道共产党人这个称呼的。她说是生产队时队长说的，她当时也想入党，但是没有机会，队长就跟她说，咱只要听毛主席的话，就算不是共产党员，咱也是共产党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是的，我们都应该听毛主席的话，做个共产党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考完研来西柏坡，不是为了放松，也不是为了诉苦，就是想他，单纯的想他，想来看看他。这代年轻人生活的不容易，不管是读书的内卷还是就业的压力，都不容易。很多公权私用的人让我们的学习和成长多了几分痛苦，我们有委屈，我们有犹疑，但我们知道教员对我们的期待。有时候看到那些不公义的事情，或者陷入自己的努力付之东流的委屈时，都会想到他。我们总是说，希望他回来，我们想他。我读他的作品，看近现代史的时候，有时候就会想到一个画面:他就在我面前，我对他说着话。我说着我的苦闷和委屈，他会静静听我说完，然后用大手摸过我的头，对我这个娃娃严厉地批评一顿。</w:t>
      </w:r>
      <w:r>
        <w:t xml:space="preserve"> </w:t>
      </w:r>
    </w:p>
    <w:p>
      <w:pPr>
        <w:pStyle w:val="BodyText"/>
      </w:pPr>
      <w:r>
        <w:drawing>
          <wp:inline>
            <wp:extent cx="5334000" cy="322509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ADBv0OojJcD76dw5zUiaicKsWaeRtBgUFibqjdOYlUqyQuywHB4ovV2l0l4TakaLibDhPlyiaunGN0z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他的批评是应该的，我没有学到他的精神、没有拥有他那样的意志，该受批评。他在斗争中、革命中、战争中、建设中、自我革命中总结并留下来的那种精神和意志，他是希望我们这代年轻人能学到一点的。现在，我在西柏坡，他曾在这里指挥过解放战争的三大战役，这里有他的痕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无论是一百年前还是现在，道德观念和社会规训在很大程度上左右着人的选择，抛开既定选项以后我们很难寻到自己的路。但在一系列碰壁和打击中，个人精神意志在其中起到的作用是极为重要的。他在面对不得已的现实和强大阻力的时候，选择了通过洞察世界、深入群众来探寻解决办法，先自己在心底建立起牢固的信仰和无畏的勇气。我想，我们受他感召，受他影响，敬仰他钦佩他，那就不应该再冀图他能够回来，他理想中的世界，应该是一个不需要他的世界。他是救世主，但他希望这个世界不再需要救世主。他是我们的教员，我们学习他的思想他的意志他的精神，我们是他的学生，他一定是希望他的学生超过他的，他在期望着我们，我们还年轻，我们还有许多的事情要做。</w:t>
      </w:r>
      <w:r>
        <w:t xml:space="preserve"> </w:t>
      </w:r>
    </w:p>
    <w:p>
      <w:pPr>
        <w:pStyle w:val="BodyText"/>
      </w:pPr>
      <w:r>
        <w:drawing>
          <wp:inline>
            <wp:extent cx="5334000" cy="58451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ADBv0OojJcD76dw5zUiaicK2b4Vw6jibStvXiawMkllicQX9VOYSzGBWuklbVZf4IB7svFiaIZyFY1GW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们期许着一个只有分工不同而无贵贱之分的社会，我们愿意为着那个社会而努力。这是理想主义，也是浪漫主义。这样的想法和希冀会有很多人不理解，有人嘲笑有人奚落，会有更多的人不以为然。不过这都没有关系，这不是我一个人，甚至不是我们这一代人所能解决的问题，我们与资本的对抗没有办法以求速胜，我们是持久战。我们不一定能消灭资本，但我们不能被资本异化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读毛选第一卷的《实践论》时，教员告诉我，人的学习来源于两个渠道:一是间接经验，即从课本书籍上学到的知识；二是直接经验，即每个人的生产、生活和斗争实践。我们接受教育，读很多的书，读诗集，读历史，读哲学，读传记，读毛选，学到了很多知识，学到了很多间接经验。但更为重要且必须要做的，应是投身于实践，即知行合一。这也是我今后该做的 这也是教员他期许我们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面对社会不公义的事件，我将继续保持批评，撰文批驳。既然爱这个国家，那就应该对它保持批评，不断批评。保持批评，但永不背叛。</w:t>
      </w:r>
      <w:r>
        <w:t xml:space="preserve"> </w:t>
      </w:r>
    </w:p>
    <w:p>
      <w:pPr>
        <w:pStyle w:val="BodyText"/>
      </w:pPr>
      <w:r>
        <w:drawing>
          <wp:inline>
            <wp:extent cx="5334000" cy="258797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ADBv0OojJcD76dw5zUiaicKo592t9qE6EV2iciacDnrmtptoBBqRqlluJfGXmpOdKf0pDoSfxSRqARg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西柏坡写下这些。这篇文章能起到的作用不大，很感谢你能读到这一句。今天是教员的一百三十周年诞辰，看到这篇文章时能让你想起他，这就够了。我们该时常怀念着。当我写下这篇文字，当我看到他的雕像，当我看到有关他的视频和照片时，当我喊出毛泽东思想万岁时，我的心里是激动的，血液是翻腾的，精神是昂扬的。我知道我有这种状态，我就知道我是可以的。当不止我一个人有这样的想法这样的信念，我们这个民族、这个国家的未来就是可以的。我们听毛主席的话，做不了共产党员，就做个共产党人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7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56" w:name="js_btm_temp_modify_time"/>
      <w:r>
        <w:t xml:space="preserve"> </w:t>
      </w:r>
      <w:bookmarkEnd w:id="56"/>
      <w:r>
        <w:t xml:space="preserve"> </w:t>
      </w:r>
    </w:p>
    <w:bookmarkEnd w:id="57"/>
    <w:bookmarkEnd w:id="58"/>
    <w:bookmarkStart w:id="59" w:name="sg_tj"/>
    <w:bookmarkEnd w:id="59"/>
    <w:bookmarkStart w:id="60" w:name="page_bottom_area"/>
    <w:bookmarkEnd w:id="60"/>
    <w:bookmarkStart w:id="61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1"/>
    <w:bookmarkEnd w:id="62"/>
    <w:bookmarkStart w:id="63" w:name="wx_stream_article_slide_tip"/>
    <w:bookmarkEnd w:id="63"/>
    <w:bookmarkEnd w:id="64"/>
    <w:bookmarkStart w:id="65" w:name="js_network_msg_wrp"/>
    <w:bookmarkEnd w:id="65"/>
    <w:bookmarkStart w:id="66" w:name="js_ad_control"/>
    <w:bookmarkEnd w:id="66"/>
    <w:bookmarkStart w:id="67" w:name="audio_panel_area"/>
    <w:bookmarkEnd w:id="67"/>
    <w:bookmarkStart w:id="68" w:name="js_profile_card_modal"/>
    <w:bookmarkEnd w:id="68"/>
    <w:bookmarkStart w:id="69" w:name="js_emotion_panel_pc"/>
    <w:bookmarkEnd w:id="69"/>
    <w:bookmarkStart w:id="72" w:name="js_alert_panel"/>
    <w:bookmarkStart w:id="70" w:name="js_alert_content"/>
    <w:bookmarkEnd w:id="70"/>
    <w:p>
      <w:pPr>
        <w:pStyle w:val="FirstParagraph"/>
      </w:pPr>
      <w:hyperlink r:id="rId71">
        <w:r>
          <w:rPr>
            <w:rStyle w:val="Hyperlink"/>
          </w:rPr>
          <w:t xml:space="preserve">知道了</w:t>
        </w:r>
      </w:hyperlink>
    </w:p>
    <w:bookmarkEnd w:id="72"/>
    <w:bookmarkStart w:id="74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3" w:name="js_pc_weapp_code_des"/>
      <w:r>
        <w:t xml:space="preserve"> </w:t>
      </w:r>
      <w:bookmarkEnd w:id="73"/>
    </w:p>
    <w:bookmarkEnd w:id="74"/>
    <w:bookmarkStart w:id="76" w:name="js_minipro_dialog"/>
    <w:p>
      <w:pPr>
        <w:pStyle w:val="BodyText"/>
      </w:pPr>
    </w:p>
    <w:bookmarkStart w:id="75" w:name="js_minipro_dialog_body"/>
    <w:bookmarkEnd w:id="75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6"/>
    <w:bookmarkStart w:id="78" w:name="js_link_dialog"/>
    <w:p>
      <w:pPr>
        <w:pStyle w:val="BodyText"/>
      </w:pPr>
    </w:p>
    <w:bookmarkStart w:id="77" w:name="js_link_dialog_body"/>
    <w:bookmarkEnd w:id="7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8"/>
    <w:bookmarkStart w:id="79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9"/>
    <w:bookmarkStart w:id="82" w:name="unlogin_bottom_bar"/>
    <w:bookmarkStart w:id="81" w:name="js_article_bottom_bar"/>
    <w:bookmarkStart w:id="80" w:name="article_bottom_bar_area"/>
    <w:bookmarkEnd w:id="80"/>
    <w:bookmarkEnd w:id="81"/>
    <w:bookmarkEnd w:id="82"/>
    <w:p>
      <w:pPr>
        <w:pStyle w:val="BodyText"/>
      </w:pPr>
      <w:bookmarkStart w:id="83" w:name="js_a11y_colon"/>
      <w:r>
        <w:t xml:space="preserve"> </w:t>
      </w:r>
      <w:r>
        <w:t xml:space="preserve">：</w:t>
      </w:r>
      <w:r>
        <w:t xml:space="preserve"> </w:t>
      </w:r>
      <w:bookmarkEnd w:id="83"/>
      <w:r>
        <w:t xml:space="preserve"> </w:t>
      </w:r>
      <w:bookmarkStart w:id="84" w:name="js_a11y_comma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0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1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2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3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4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5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6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7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8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9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10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period"/>
      <w:r>
        <w:t xml:space="preserve"> </w:t>
      </w:r>
      <w:r>
        <w:t xml:space="preserve">。</w:t>
      </w:r>
      <w:r>
        <w:t xml:space="preserve"> </w:t>
      </w:r>
      <w:bookmarkEnd w:id="96"/>
      <w:r>
        <w:t xml:space="preserve"> </w:t>
      </w:r>
      <w:bookmarkStart w:id="97" w:name="js_a11y_space"/>
      <w:r>
        <w:t xml:space="preserve"> </w:t>
      </w:r>
      <w:bookmarkEnd w:id="97"/>
      <w:r>
        <w:t xml:space="preserve"> </w:t>
      </w:r>
      <w:bookmarkStart w:id="98" w:name="js_a11y_type_video"/>
      <w:r>
        <w:t xml:space="preserve"> </w:t>
      </w:r>
      <w:r>
        <w:t xml:space="preserve">视频</w:t>
      </w:r>
      <w:r>
        <w:t xml:space="preserve"> </w:t>
      </w:r>
      <w:bookmarkEnd w:id="98"/>
      <w:r>
        <w:t xml:space="preserve"> </w:t>
      </w:r>
      <w:bookmarkStart w:id="99" w:name="js_a11y_type_weapp"/>
      <w:r>
        <w:t xml:space="preserve"> </w:t>
      </w:r>
      <w:r>
        <w:t xml:space="preserve">小程序</w:t>
      </w:r>
      <w:r>
        <w:t xml:space="preserve"> </w:t>
      </w:r>
      <w:bookmarkEnd w:id="99"/>
      <w:r>
        <w:t xml:space="preserve"> </w:t>
      </w:r>
      <w:bookmarkStart w:id="100" w:name="js_a11y_zan_btn_txt"/>
      <w:r>
        <w:t xml:space="preserve"> </w:t>
      </w:r>
      <w:r>
        <w:t xml:space="preserve">赞</w:t>
      </w:r>
      <w:r>
        <w:t xml:space="preserve"> </w:t>
      </w:r>
      <w:bookmarkEnd w:id="100"/>
      <w:r>
        <w:t xml:space="preserve"> </w:t>
      </w:r>
      <w:bookmarkStart w:id="101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1"/>
      <w:r>
        <w:t xml:space="preserve"> </w:t>
      </w:r>
      <w:bookmarkStart w:id="102" w:name="js_a11y_like_btn_txt"/>
      <w:r>
        <w:t xml:space="preserve"> </w:t>
      </w:r>
      <w:r>
        <w:t xml:space="preserve">在看</w:t>
      </w:r>
      <w:r>
        <w:t xml:space="preserve"> </w:t>
      </w:r>
      <w:bookmarkEnd w:id="102"/>
      <w:r>
        <w:t xml:space="preserve"> </w:t>
      </w:r>
      <w:bookmarkStart w:id="103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3"/>
      <w:r>
        <w:t xml:space="preserve"> </w:t>
      </w:r>
      <w:bookmarkStart w:id="104" w:name="js_a11y_share_btn_txt"/>
      <w:r>
        <w:t xml:space="preserve"> </w:t>
      </w:r>
      <w:r>
        <w:t xml:space="preserve">分享</w:t>
      </w:r>
      <w:r>
        <w:t xml:space="preserve"> </w:t>
      </w:r>
      <w:bookmarkEnd w:id="104"/>
      <w:r>
        <w:t xml:space="preserve"> </w:t>
      </w:r>
      <w:bookmarkStart w:id="105" w:name="js_a11y_comment_btn_txt"/>
      <w:r>
        <w:t xml:space="preserve"> </w:t>
      </w:r>
      <w:r>
        <w:t xml:space="preserve">留言</w:t>
      </w:r>
      <w:r>
        <w:t xml:space="preserve"> </w:t>
      </w:r>
      <w:bookmarkEnd w:id="105"/>
      <w:r>
        <w:t xml:space="preserve"> </w:t>
      </w:r>
      <w:bookmarkStart w:id="106" w:name="js_a11y_collect_btn_txt"/>
      <w:r>
        <w:t xml:space="preserve"> </w:t>
      </w:r>
      <w:r>
        <w:t xml:space="preserve">收藏</w:t>
      </w:r>
      <w:r>
        <w:t xml:space="preserve"> </w:t>
      </w:r>
      <w:bookmarkEnd w:id="106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教员，生日快乐！有生之年不一定要去爬长城，但必须去一趟他的故居，怀念他、瞻仰他，更重要的是学习他的精神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open/O9pEic1aHxeb9ic8W7YES78ApFPbsJKYA7rOqJtLBDicgDjpAAALMrb7eK8L7DFP8cYtpD9TiaZ9qWEiajeBzibxjyKq4WiadtICicxI6iap0yHibrhCLb3zkQrDv71CqrfSc6YbkI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苗锦源</w:t>
      </w:r>
      <w:r>
        <w:t xml:space="preserve">来自山西</w:t>
      </w:r>
    </w:p>
    <w:p>
      <w:pPr>
        <w:pStyle w:val="BodyText"/>
      </w:pPr>
      <w:r>
        <w:t xml:space="preserve">伟大导师毛泽东，毛主席思想万岁！！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open/k0Ue4mIpaVibtQnIqfYkQLYX5YTXmTl8iaw8lonQ5Z4OqtNUtFHEDLuTSxL3UYvrfq5k8IqHkibSdjM5sy4WVRJib0QBJCWwJ9iaibPmefAibfnHJzZ4WibR58u7SAGWhriaqQt9K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MWS</w:t>
      </w:r>
      <w:r>
        <w:t xml:space="preserve">来自新疆</w:t>
      </w:r>
    </w:p>
    <w:p>
      <w:pPr>
        <w:pStyle w:val="BodyText"/>
      </w:pPr>
      <w:r>
        <w:t xml:space="preserve">作者，你最后那张照片，是我们浚县古城的一个地方，我对这个地方印象很深就是因为上面那句话[玫瑰][玫瑰][玫瑰]</w:t>
      </w:r>
      <w:r>
        <w:t xml:space="preserve"> </w:t>
      </w:r>
      <w:r>
        <w:t xml:space="preserve">同时，祝教员生日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k0Ue4mIpaV9omQQhl2S1k3EL1ZoficqPDI6cUcloKK9v0KL90iaBuu91ygfzY7nic9BIjODdDUPGvnzibyw5NIgibskC5Ud1uF5ct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鸥马兆</w:t>
      </w:r>
      <w:r>
        <w:t xml:space="preserve">来自山东</w:t>
      </w:r>
    </w:p>
    <w:p>
      <w:pPr>
        <w:pStyle w:val="BodyText"/>
      </w:pPr>
      <w:r>
        <w:t xml:space="preserve">[旺柴]何况员不一定是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O9pEic1aHxebbU1pVImrQptduyV1kqQicN4JOWHM2iaxpvT8kibJicFDMwU6Quyk5Z3sLyPbOk1ic2xibuKfaU3TYSiaiaic8yPS1EGicksbuKgydAW2yr5FPQga9GrGCIAZhO8jZM7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夜深风竹敲秋韵</w:t>
      </w:r>
      <w:r>
        <w:t xml:space="preserve">来自福建</w:t>
      </w:r>
    </w:p>
    <w:p>
      <w:pPr>
        <w:pStyle w:val="BodyText"/>
      </w:pPr>
      <w:r>
        <w:t xml:space="preserve">是虫豸😥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open/k0Ue4mIpaV93CCXEfSvHdtLtEB59umicictqfzfyEgKJg8GEq3q4asv3TsJXXMchtMDvpH3YjRXykb0A1DneP9LQhCPtw6xiboz3QehvSh4RXFhd2miajBZM3KHp5K0sTwlX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希尔伯特教徒</w:t>
      </w:r>
      <w:r>
        <w:t xml:space="preserve">来自河北</w:t>
      </w:r>
    </w:p>
    <w:p>
      <w:pPr>
        <w:pStyle w:val="BodyText"/>
      </w:pPr>
      <w:r>
        <w:t xml:space="preserve">“如果说我们是浪漫主义，是不可救药的理想主义分子， 我们想的都是不可能的事情，那么，我们将一千零一次地回答，是的，我们就是这样的人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://wx.qlogo.cn/mmopen/k0Ue4mIpaV9s7sTPPkmxNKpia1iapb2qrBPnsRCU9U4AHiaArJLzy3h3cJ0ibOESQv4P6fSFiaTE6iaAgL8KibvTRWpfT3Cpk0skoBnDgiczLjKg7jyBAtapc2n1zlyNR8zJW5rW/64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</w:t>
      </w:r>
      <w:r>
        <w:t xml:space="preserve">来自重庆</w:t>
      </w:r>
    </w:p>
    <w:p>
      <w:pPr>
        <w:pStyle w:val="BodyText"/>
      </w:pPr>
      <w:r>
        <w:t xml:space="preserve">伟大领袖毛主席万岁！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曲阿小小怪</w:t>
      </w:r>
      <w:r>
        <w:t xml:space="preserve">来自福建</w:t>
      </w:r>
    </w:p>
    <w:p>
      <w:pPr>
        <w:pStyle w:val="BodyText"/>
      </w:pPr>
      <w:r>
        <w:t xml:space="preserve">哇！共产党人！从今天开始，这就是俺滴身份了[加油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://wx.qlogo.cn/mmopen/8jPDuAwezzDR8iaP63jPkiaGTY9BrBEh30ZqzzvqBpx6ICypPrDjRK3uzW8ZZNIOuqWXiaiaOIBqyyezc0HTbpFGs5NGGGbFJUWk/64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老城俗人</w:t>
      </w:r>
      <w:r>
        <w:t xml:space="preserve">来自湖北</w:t>
      </w:r>
    </w:p>
    <w:p>
      <w:pPr>
        <w:pStyle w:val="BodyText"/>
      </w:pPr>
      <w:r>
        <w:t xml:space="preserve">写得好，很感人，我们一起做个共产党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://wx.qlogo.cn/mmopen/n6tINRGwUZUoL4QrHvXCDEHD7RcClYUc1Swe2mrQKMoIQeWmcvglcpOJQtV8yEDSVdFL89brGIFs1HRJxvial1p2icvcdZCDfB/64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花露放</w:t>
      </w:r>
      <w:r>
        <w:t xml:space="preserve">来自广东</w:t>
      </w:r>
    </w:p>
    <w:p>
      <w:pPr>
        <w:pStyle w:val="BodyText"/>
      </w:pPr>
      <w:r>
        <w:t xml:space="preserve">具备消灭剥削，消灭压迫为人民服务的本质就是马克思列宁主义者，就是毛泽东思想的继承者，就是世界人民的追随者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://wx.qlogo.cn/mmopen/KHvxKg8z8Eg86zhpetU4ePPia5HtYF9rdOjzasibLjDd1FvJ7EPRO1sEFiazdP5lDZ5DxKLEb2v8hxuX5VJbSAOyOpic4lbxlrXzx5nsReXk9vQQ2CibkgrklIvWycT0msGID/64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强</w:t>
      </w:r>
      <w:r>
        <w:t xml:space="preserve">来自广东</w:t>
      </w:r>
    </w:p>
    <w:p>
      <w:pPr>
        <w:pStyle w:val="BodyText"/>
      </w:pPr>
      <w:r>
        <w:t xml:space="preserve">之前去北京出差，特意去颐和园上泛舟，我朋友给我念了这首诗，瞬间心胸开阔了不少[爱心]</w:t>
      </w:r>
      <w:r>
        <w:t xml:space="preserve"> </w:t>
      </w:r>
      <w:r>
        <w:t xml:space="preserve">牢骚太盛防肠断，风物长宜放眼量。</w:t>
      </w:r>
      <w:r>
        <w:t xml:space="preserve"> </w:t>
      </w:r>
      <w:r>
        <w:t xml:space="preserve">莫道昆明池水浅，观鱼胜过富春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://wx.qlogo.cn/mmopen/k0Ue4mIpaVib0pOeuPhB7DOBTiaItFTu6oVujwcJk6IcIqc7FaiaMx85zpC3QicibAEHhQ3libIQXoicjNEOn7Lr689v6bOpia2vBnjsltOkyT0htmuWcarII4aaSOVcAMQoxkF7/64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晓路</w:t>
      </w:r>
      <w:r>
        <w:t xml:space="preserve">来自河南</w:t>
      </w:r>
    </w:p>
    <w:p>
      <w:pPr>
        <w:pStyle w:val="BodyText"/>
      </w:pPr>
      <w:r>
        <w:t xml:space="preserve">战无不胜的毛泽东思想万岁！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://wx.qlogo.cn/mmopen/Q3auHgzwzM6W5mzjjh22pyEC7fcNqibX9luxKr5CYsu0vIFyicN32K0cqnXvl7QZX4yvFESuwibDJW5Bsib09yp48XKB2kiaqMtzgWkTmg7Z1ESQ/64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去码头整点薯条</w:t>
      </w:r>
      <w:r>
        <w:t xml:space="preserve">来自山东</w:t>
      </w:r>
    </w:p>
    <w:p>
      <w:pPr>
        <w:pStyle w:val="BodyText"/>
      </w:pPr>
      <w:r>
        <w:t xml:space="preserve">教员，生日快乐，人民万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jERPibqoukq904mBkpnFjN8reJfZlaQ30L0npEmIkCFw5BcNzwRWBVwOSCabcJs85Q/64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尔薇</w:t>
      </w:r>
      <w:r>
        <w:t xml:space="preserve">来自山东</w:t>
      </w:r>
    </w:p>
    <w:p>
      <w:pPr>
        <w:pStyle w:val="BodyText"/>
      </w:pPr>
      <w:r>
        <w:t xml:space="preserve">对伟大的毛主席致以最崇高的敬意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://wx.qlogo.cn/mmopen/n6tINRGwUZUYQymEHicH2cVfdrLfP8qRV4NbEvAhAjmia47vEXLZZNRZkicLF2u9OEUNKXMqjekK8lTibZPHjLgZ2Q/64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孙建飞</w:t>
      </w:r>
      <w:r>
        <w:t xml:space="preserve">来自辽宁</w:t>
      </w:r>
    </w:p>
    <w:p>
      <w:pPr>
        <w:pStyle w:val="BodyText"/>
      </w:pPr>
      <w:r>
        <w:t xml:space="preserve">感谢你的文字，感觉受到了一些鼓舞，心底里有了一些力量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http://wx.qlogo.cn/mmopen/KHvxKg8z8EiaXQO4E7z4KEv5bma97rUmHZ8KgBuJQ2R2slrv93XTBrfoQAhic2gPXIGm5pApBoyFMO3GrSF2KzruWibtkicwHicB8vNyGsl2DtF7ZyTpttgjzhBUAZ3ick0R5R/64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容骑士🇨🇳</w:t>
      </w:r>
      <w:r>
        <w:t xml:space="preserve">来自江苏</w:t>
      </w:r>
    </w:p>
    <w:p>
      <w:pPr>
        <w:pStyle w:val="BodyText"/>
      </w:pPr>
      <w:r>
        <w:t xml:space="preserve">人民万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http://wx.qlogo.cn/mmopen/ajNVdqHZLLBtzUy0oY0GdEWWwavXJu3yCsicLOeX7MCsqNvxfzFuFbtLgdVPMxc2P0ibCc4M1uyjFhtdLGvw6TMThiaXEPatwFSMMZdju40EiaIMekZDJCCpIWicp0ic7uMDMx/64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老梦</w:t>
      </w:r>
      <w:r>
        <w:t xml:space="preserve">来自江西</w:t>
      </w:r>
    </w:p>
    <w:p>
      <w:pPr>
        <w:pStyle w:val="BodyText"/>
      </w:pPr>
      <w:r>
        <w:t xml:space="preserve">私者一时，公者千古，教员生日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://wx.qlogo.cn/mmopen/n6tINRGwUZUJia7Q1rvCuua34qYK1c4Uv95c1lebu9SmWvR1Xj7SAuaYLVVkR9hfZG3yweG0LCGibCCgmxWPibHvksdy4HOMScAUjBVmO6HicBrngkLfNG4UqU4kSDJIDUqk/6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斗转星移</w:t>
      </w:r>
      <w:r>
        <w:t xml:space="preserve">来自四川</w:t>
      </w:r>
    </w:p>
    <w:p>
      <w:pPr>
        <w:pStyle w:val="BodyText"/>
      </w:pPr>
      <w:r>
        <w:t xml:space="preserve">顾炎武问海瑞∶“刚峰兄，你说你是嘉靖的人还是大明的人还是华夏人？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49ofOnQ2seVnkj0PNmRRG8aC9QyLON8XBkH9MxIAOwziaSFCCjHqCmxLOPxhHhkyNFzzqEdyNhNY/64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安是福</w:t>
      </w:r>
      <w:r>
        <w:t xml:space="preserve">来自上海</w:t>
      </w:r>
    </w:p>
    <w:p>
      <w:pPr>
        <w:pStyle w:val="BodyText"/>
      </w:pPr>
      <w:r>
        <w:t xml:space="preserve">教员千古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http://wx.qlogo.cn/mmopen/n6tINRGwUZUeePu5zSs1LTFxwFicP8zSzKQiaA0sRzMgTWZsQKJdtuseJFuwKACYIFKvicU1oZtl3C7jibcI1vdQia2K1cqvDCwn1/64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墨眉</w:t>
      </w:r>
      <w:r>
        <w:t xml:space="preserve">来自山东</w:t>
      </w:r>
    </w:p>
    <w:p>
      <w:pPr>
        <w:pStyle w:val="BodyText"/>
      </w:pPr>
      <w:r>
        <w:t xml:space="preserve">战无不胜的毛泽东思想万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http://wx.qlogo.cn/mmopen/O9pEic1aHxea80kAVMIR8zRibWh8GoM5v9eia6U3OSO8iaiaL2oXYM4xaOtG9pO57GzNH4pFpDw18RicXs7kTf6bPhadTLszcodJ1LGx1uzXrxXicbkcYfT1hXuSJDxZIgeAV4N/64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何东洋</w:t>
      </w:r>
      <w:r>
        <w:t xml:space="preserve">来自四川</w:t>
      </w:r>
    </w:p>
    <w:p>
      <w:pPr>
        <w:pStyle w:val="BodyText"/>
      </w:pPr>
      <w:r>
        <w:t xml:space="preserve">同志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://wx.qlogo.cn/mmopen/ajNVdqHZLLBhbsjXxxnSnRt0yyWXGEGE0TPXvT0EZg68badYGegtwN1tn2Jq09yp1cxqkDAbicW1I9nyKu18PeuiaIp3KYwc1Mk2NibfB4n7d0ibMKuMZNZBky4pFzSDzekC/64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inc</w:t>
      </w:r>
      <w:r>
        <w:t xml:space="preserve">来自湖北</w:t>
      </w:r>
    </w:p>
    <w:p>
      <w:pPr>
        <w:pStyle w:val="BodyText"/>
      </w:pPr>
      <w:r>
        <w:t xml:space="preserve">生日快乐！您永远活在人民心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://wx.qlogo.cn/mmopen/n6tINRGwUZVVngTUoaRYt3vF3cwupNtMdLg1qDFG4gokEU6PLpiab6ajerg7LX5lzVT59XnI2ZTr6B7qm9qaDqDRMDJKrN5y1/64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fear</w:t>
      </w:r>
      <w:r>
        <w:t xml:space="preserve">来自浙江</w:t>
      </w:r>
    </w:p>
    <w:p>
      <w:pPr>
        <w:pStyle w:val="BodyText"/>
      </w:pPr>
      <w:r>
        <w:t xml:space="preserve">久有凌云志，重上井冈山。</w:t>
      </w:r>
      <w:r>
        <w:t xml:space="preserve"> </w:t>
      </w:r>
      <w:r>
        <w:t xml:space="preserve">世上无难事，只要肯登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http://wx.qlogo.cn/mmopen/n6tINRGwUZXNqQNFnyIP6IXsTq1bNVwZ4Qw2zLfHu3Wyledug7AbTHpicmCazbwjOZfhlv6seMB0TtmLA15bawzYS3MiaIlibV1SKHFdVanJkAEHAEtr1yF97U2F49HNhoT/64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ことこと</w:t>
      </w:r>
      <w:r>
        <w:t xml:space="preserve">来自江西</w:t>
      </w:r>
    </w:p>
    <w:p>
      <w:pPr>
        <w:pStyle w:val="BodyText"/>
      </w:pPr>
      <w:r>
        <w:t xml:space="preserve">教员万岁</w:t>
      </w:r>
      <w:r>
        <w:t xml:space="preserve"> </w:t>
      </w:r>
      <w:r>
        <w:t xml:space="preserve">人民万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HQNRAS1pyQOxanfR27vc31VribnicIPba0xAHhsG3sDTDUAva1oGE8zpsZ54c3fVxiahvnweRqNSsS/64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根治海河</w:t>
      </w:r>
      <w:r>
        <w:t xml:space="preserve">来自河南</w:t>
      </w:r>
    </w:p>
    <w:p>
      <w:pPr>
        <w:pStyle w:val="BodyText"/>
      </w:pPr>
      <w:r>
        <w:t xml:space="preserve">不废江河万古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http://wx.qlogo.cn/mmopen/Q3auHgzwzM56q3E5dBj3kCmA9KZo4Ueqd3lu4I0h6zE5MHgwtCq7ltva0GUuibccJa0g8xYjFic1zNF8M3rReTGvaRvEkAktLYdF3P8UricENWFzicibSHAZ4XJJqFxnL5arz1zqojHAFWEM/64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夏时~听雨</w:t>
      </w:r>
      <w:r>
        <w:t xml:space="preserve">来自青海</w:t>
      </w:r>
    </w:p>
    <w:p>
      <w:pPr>
        <w:pStyle w:val="BodyText"/>
      </w:pPr>
      <w:r>
        <w:t xml:space="preserve">要歌颂毛主席的伟大。更要用毛泽东思想武装自己，同世界上一切肮脏和不公战斗，加油，同志们！[拳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://wx.qlogo.cn/mmopen/k0Ue4mIpaVich4MljtzQT2k8icGDw2VpVgBxtDr1aaZhVvrWEe494EAO2EgX3zqvFh4StbRibWMuHhSiaiaU23tM8iaR246AhYRKChKt7jAex2UV0f4tm2kZWehia0gpOr1ad6M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NG</w:t>
      </w:r>
      <w:r>
        <w:t xml:space="preserve">来自浙江</w:t>
      </w:r>
    </w:p>
    <w:p>
      <w:pPr>
        <w:pStyle w:val="BodyText"/>
      </w:pPr>
      <w:r>
        <w:t xml:space="preserve">他知道了一定会很高兴，会开心地笑起来。我们也很自豪，能知道他的思想，能成为他的学生。同志仍需努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KHvxKg8z8Eh3nzqFXBZYrcy7JicbyQicLdg77xz07ibajKXEUqfBQE1rJ1CEoeLzCyibskuTUEtB6bBXZCejGs9WvMISDA26V9UFoVHL3QicFNsSluAROV0Is6a2PWa3ia5w9a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</w:t>
      </w:r>
      <w:r>
        <w:t xml:space="preserve">来自广东</w:t>
      </w:r>
    </w:p>
    <w:p>
      <w:pPr>
        <w:pStyle w:val="BodyText"/>
      </w:pPr>
      <w:r>
        <w:t xml:space="preserve">看得鼻子酸酸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http://wx.qlogo.cn/mmopen/k0Ue4mIpaVicjDUib5p8Xr7EPqD8C6qH4mRicOnPPYbiczngBkJsNdLjicZbV5KwUnIpic9bjOaAc1yycpqTEh7ic8ib0cXYYjhH9rgLXibEM9fWVw9NFPbeY6BgIutFahAPVOCCs/64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艺小只萱儿</w:t>
      </w:r>
      <w:r>
        <w:t xml:space="preserve">来自湖北</w:t>
      </w:r>
    </w:p>
    <w:p>
      <w:pPr>
        <w:pStyle w:val="BodyText"/>
      </w:pPr>
      <w:r>
        <w:t xml:space="preserve">作者真的很正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http://wx.qlogo.cn/mmopen/9vyMpeGFZswkcxEy9Bia38VY5Rsrja7dTT0oazMYHQG3Vn7e5nfBCnlGUt4beFAicr3ic13bh9uC7zgeQZm7DjHiaZUKXqLPAQM1/64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克己修身</w:t>
      </w:r>
      <w:r>
        <w:t xml:space="preserve">来自河南</w:t>
      </w:r>
    </w:p>
    <w:p>
      <w:pPr>
        <w:pStyle w:val="BodyText"/>
      </w:pPr>
      <w:r>
        <w:t xml:space="preserve">我也是今年毕业的一名大学生，看到橘子洲头那尊雕像的时候，一瞬间一切烦恼都烟消云散了，读毛选，学习教员的思想，勤实践，知行合一，致良知。当听到那句人民万岁的时候真的如同触电一般的感觉，太有力量了！想起来这好像是我第一次看到up主视频的内容，然后关注你的。今天又在公众号上读到了，真的很高兴。道路是曲折的，前途是光明的，加油，同志们！[加油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1" Target="media/rId131.jpg" /><Relationship Type="http://schemas.openxmlformats.org/officeDocument/2006/relationships/image" Id="rId194" Target="media/rId194.jpg" /><Relationship Type="http://schemas.openxmlformats.org/officeDocument/2006/relationships/image" Id="rId137" Target="media/rId137.jpg" /><Relationship Type="http://schemas.openxmlformats.org/officeDocument/2006/relationships/image" Id="rId188" Target="media/rId188.jpg" /><Relationship Type="http://schemas.openxmlformats.org/officeDocument/2006/relationships/image" Id="rId152" Target="media/rId152.jpg" /><Relationship Type="http://schemas.openxmlformats.org/officeDocument/2006/relationships/image" Id="rId167" Target="media/rId167.jpg" /><Relationship Type="http://schemas.openxmlformats.org/officeDocument/2006/relationships/image" Id="rId179" Target="media/rId179.jpg" /><Relationship Type="http://schemas.openxmlformats.org/officeDocument/2006/relationships/image" Id="rId110" Target="media/rId110.jpg" /><Relationship Type="http://schemas.openxmlformats.org/officeDocument/2006/relationships/image" Id="rId119" Target="media/rId119.jpg" /><Relationship Type="http://schemas.openxmlformats.org/officeDocument/2006/relationships/image" Id="rId128" Target="media/rId128.jpg" /><Relationship Type="http://schemas.openxmlformats.org/officeDocument/2006/relationships/image" Id="rId107" Target="media/rId107.jpg" /><Relationship Type="http://schemas.openxmlformats.org/officeDocument/2006/relationships/image" Id="rId182" Target="media/rId182.jpg" /><Relationship Type="http://schemas.openxmlformats.org/officeDocument/2006/relationships/image" Id="rId161" Target="media/rId161.jpg" /><Relationship Type="http://schemas.openxmlformats.org/officeDocument/2006/relationships/image" Id="rId143" Target="media/rId143.jpg" /><Relationship Type="http://schemas.openxmlformats.org/officeDocument/2006/relationships/image" Id="rId170" Target="media/rId170.jpg" /><Relationship Type="http://schemas.openxmlformats.org/officeDocument/2006/relationships/image" Id="rId155" Target="media/rId155.jpg" /><Relationship Type="http://schemas.openxmlformats.org/officeDocument/2006/relationships/image" Id="rId122" Target="media/rId122.jpg" /><Relationship Type="http://schemas.openxmlformats.org/officeDocument/2006/relationships/image" Id="rId116" Target="media/rId116.jpg" /><Relationship Type="http://schemas.openxmlformats.org/officeDocument/2006/relationships/image" Id="rId125" Target="media/rId125.jpg" /><Relationship Type="http://schemas.openxmlformats.org/officeDocument/2006/relationships/image" Id="rId140" Target="media/rId140.jpg" /><Relationship Type="http://schemas.openxmlformats.org/officeDocument/2006/relationships/image" Id="rId113" Target="media/rId113.jpg" /><Relationship Type="http://schemas.openxmlformats.org/officeDocument/2006/relationships/image" Id="rId185" Target="media/rId185.jpg" /><Relationship Type="http://schemas.openxmlformats.org/officeDocument/2006/relationships/image" Id="rId191" Target="media/rId191.jpg" /><Relationship Type="http://schemas.openxmlformats.org/officeDocument/2006/relationships/image" Id="rId158" Target="media/rId158.jpg" /><Relationship Type="http://schemas.openxmlformats.org/officeDocument/2006/relationships/image" Id="rId149" Target="media/rId149.jpg" /><Relationship Type="http://schemas.openxmlformats.org/officeDocument/2006/relationships/image" Id="rId164" Target="media/rId164.jpg" /><Relationship Type="http://schemas.openxmlformats.org/officeDocument/2006/relationships/image" Id="rId134" Target="media/rId134.png" /><Relationship Type="http://schemas.openxmlformats.org/officeDocument/2006/relationships/image" Id="rId173" Target="media/rId173.jpg" /><Relationship Type="http://schemas.openxmlformats.org/officeDocument/2006/relationships/image" Id="rId176" Target="media/rId176.jpg" /><Relationship Type="http://schemas.openxmlformats.org/officeDocument/2006/relationships/image" Id="rId45" Target="media/rId45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42" Target="media/rId42.jpg" /><Relationship Type="http://schemas.openxmlformats.org/officeDocument/2006/relationships/image" Id="rId146" Target="media/rId146.jpg" /><Relationship Type="http://schemas.openxmlformats.org/officeDocument/2006/relationships/hyperlink" Id="rId71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13Z</dcterms:created>
  <dcterms:modified xsi:type="dcterms:W3CDTF">2025-01-25T14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